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w:t>
      </w:r>
      <w:proofErr w:type="spellStart"/>
      <w:r>
        <w:t>Lottey</w:t>
      </w:r>
      <w:proofErr w:type="spellEnd"/>
    </w:p>
    <w:p w14:paraId="1A0868B5" w14:textId="77777777" w:rsidR="00A002E6" w:rsidRDefault="00A002E6" w:rsidP="00A002E6">
      <w:r w:rsidRPr="00A002E6">
        <w:rPr>
          <w:b/>
          <w:bCs/>
        </w:rPr>
        <w:t>Name:</w:t>
      </w:r>
      <w:r>
        <w:t xml:space="preserve"> Shaun </w:t>
      </w:r>
      <w:proofErr w:type="spellStart"/>
      <w:r>
        <w:t>Lottey</w:t>
      </w:r>
      <w:proofErr w:type="spellEnd"/>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w:t>
      </w:r>
      <w:proofErr w:type="spellStart"/>
      <w:r>
        <w:t>Storeperson</w:t>
      </w:r>
      <w:proofErr w:type="spellEnd"/>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w:t>
      </w:r>
      <w:proofErr w:type="gramStart"/>
      <w:r>
        <w:t>second hand</w:t>
      </w:r>
      <w:proofErr w:type="gramEnd"/>
      <w:r>
        <w:t xml:space="preserve">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w:t>
      </w:r>
      <w:proofErr w:type="spellStart"/>
      <w:r>
        <w:t>RPGMaker</w:t>
      </w:r>
      <w:proofErr w:type="spellEnd"/>
      <w:r>
        <w:t xml:space="preserve">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w:t>
      </w:r>
      <w:proofErr w:type="gramStart"/>
      <w:r>
        <w:t>particular interest</w:t>
      </w:r>
      <w:proofErr w:type="gramEnd"/>
      <w:r>
        <w:t xml:space="preserve"> in cyber security. I plan to use this degree as a </w:t>
      </w:r>
      <w:r>
        <w:lastRenderedPageBreak/>
        <w:t xml:space="preserve">launching pad into a computer science degree specializing in cyber security </w:t>
      </w:r>
      <w:proofErr w:type="gramStart"/>
      <w:r>
        <w:t>in the not too distant future</w:t>
      </w:r>
      <w:proofErr w:type="gramEnd"/>
      <w:r>
        <w:t xml:space="preserve">. I like to spend most of my free time playing video games, coding in java, building computers, making music and lifting weights. I am currently a full-time employee at Kmart and have been for </w:t>
      </w:r>
      <w:proofErr w:type="gramStart"/>
      <w:r>
        <w:t>a number of</w:t>
      </w:r>
      <w:proofErr w:type="gramEnd"/>
      <w:r>
        <w:t xml:space="preserve">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 xml:space="preserve">Jason </w:t>
      </w:r>
      <w:proofErr w:type="spellStart"/>
      <w:r>
        <w:t>Tilgner</w:t>
      </w:r>
      <w:proofErr w:type="spellEnd"/>
    </w:p>
    <w:p w14:paraId="173A00D2" w14:textId="03F16927" w:rsidR="00D13150" w:rsidRDefault="00D13150" w:rsidP="00D13150">
      <w:r w:rsidRPr="00A002E6">
        <w:rPr>
          <w:b/>
          <w:bCs/>
        </w:rPr>
        <w:t>Name:</w:t>
      </w:r>
      <w:r>
        <w:t xml:space="preserve"> Jason </w:t>
      </w:r>
      <w:proofErr w:type="spellStart"/>
      <w:r>
        <w:t>Tilgner</w:t>
      </w:r>
      <w:proofErr w:type="spellEnd"/>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5049F222" w:rsidR="00E0699D" w:rsidRDefault="00A002E6" w:rsidP="00A002E6">
      <w:r>
        <w:t xml:space="preserve">Hi my name is Jason </w:t>
      </w:r>
      <w:proofErr w:type="spellStart"/>
      <w:proofErr w:type="gramStart"/>
      <w:r>
        <w:t>Tilgner</w:t>
      </w:r>
      <w:proofErr w:type="spellEnd"/>
      <w:r>
        <w:t xml:space="preserve"> ,</w:t>
      </w:r>
      <w:proofErr w:type="gramEnd"/>
      <w:r>
        <w:t xml:space="preserve"> I am one of the </w:t>
      </w:r>
      <w:r w:rsidR="00D13150">
        <w:t>Red Panthers</w:t>
      </w:r>
      <w:r>
        <w:t xml:space="preserve">.  </w:t>
      </w:r>
    </w:p>
    <w:p w14:paraId="563F37C8" w14:textId="1D588762" w:rsidR="00A002E6" w:rsidRDefault="00A002E6" w:rsidP="00A002E6">
      <w:r>
        <w:t xml:space="preserve">My RMIT student number is S3830312. I live just outside of a country town called Yallourn North with my family and cat called </w:t>
      </w:r>
      <w:r w:rsidR="00D13150">
        <w:t>T</w:t>
      </w:r>
      <w:r>
        <w:t xml:space="preserve">yrion. I have been working in a few different IT positions over the last 10 </w:t>
      </w:r>
      <w:proofErr w:type="gramStart"/>
      <w:r>
        <w:t>years, and</w:t>
      </w:r>
      <w:proofErr w:type="gramEnd"/>
      <w:r>
        <w:t xml:space="preserve"> have also got a couple of different IT certificates. I am doing this course as I enjoy IT </w:t>
      </w:r>
      <w:proofErr w:type="gramStart"/>
      <w:r>
        <w:t>and also</w:t>
      </w:r>
      <w:proofErr w:type="gramEnd"/>
      <w:r>
        <w:t xml:space="preserve"> wish to progress my current career into software development or project management. My main hobby is I like to gym </w:t>
      </w:r>
      <w:proofErr w:type="gramStart"/>
      <w:r>
        <w:t>and also</w:t>
      </w:r>
      <w:proofErr w:type="gramEnd"/>
      <w:r>
        <w:t xml:space="preserve">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 xml:space="preserve">Jason </w:t>
      </w:r>
      <w:proofErr w:type="spellStart"/>
      <w:r>
        <w:t>Walstab</w:t>
      </w:r>
      <w:proofErr w:type="spellEnd"/>
    </w:p>
    <w:p w14:paraId="5EE130C7" w14:textId="77777777" w:rsidR="00A002E6" w:rsidRDefault="00A002E6" w:rsidP="00A002E6">
      <w:r w:rsidRPr="00A002E6">
        <w:rPr>
          <w:b/>
          <w:bCs/>
        </w:rPr>
        <w:t>Name:</w:t>
      </w:r>
      <w:r>
        <w:t xml:space="preserve"> Jason </w:t>
      </w:r>
      <w:proofErr w:type="spellStart"/>
      <w:r>
        <w:t>Walstab</w:t>
      </w:r>
      <w:proofErr w:type="spellEnd"/>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77777777" w:rsidR="00E0699D" w:rsidRDefault="00A002E6" w:rsidP="00A002E6">
      <w:r>
        <w:t xml:space="preserve">My name is </w:t>
      </w:r>
      <w:proofErr w:type="gramStart"/>
      <w:r>
        <w:t>Jason</w:t>
      </w:r>
      <w:proofErr w:type="gramEnd"/>
      <w:r>
        <w:t xml:space="preserve"> but I usually go by Jay, and I am on the Red Panthers team. </w:t>
      </w:r>
    </w:p>
    <w:p w14:paraId="2AC005FD" w14:textId="4A2C2EDE" w:rsidR="00A002E6" w:rsidRDefault="00A002E6" w:rsidP="00A002E6">
      <w:r>
        <w:t xml:space="preserve">I live in the “small”, quiet city of </w:t>
      </w:r>
      <w:proofErr w:type="spellStart"/>
      <w:r>
        <w:t>NanJing</w:t>
      </w:r>
      <w:proofErr w:type="spellEnd"/>
      <w:r>
        <w:t xml:space="preserve">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 xml:space="preserve">Shaun </w:t>
            </w:r>
            <w:proofErr w:type="spellStart"/>
            <w:r w:rsidRPr="005A7821">
              <w:t>Lottey</w:t>
            </w:r>
            <w:proofErr w:type="spellEnd"/>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 xml:space="preserve">Jason </w:t>
            </w:r>
            <w:proofErr w:type="spellStart"/>
            <w:r w:rsidRPr="005A7821">
              <w:t>Tilgner</w:t>
            </w:r>
            <w:proofErr w:type="spellEnd"/>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 xml:space="preserve">Jason </w:t>
            </w:r>
            <w:proofErr w:type="spellStart"/>
            <w:r w:rsidRPr="005A7821">
              <w:t>Walstab</w:t>
            </w:r>
            <w:proofErr w:type="spellEnd"/>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 xml:space="preserve">First off, what is a Protagonist? And, do we even need one of these? Turns out, yes, Protagonists are natural leaders, which every team </w:t>
      </w:r>
      <w:proofErr w:type="gramStart"/>
      <w:r>
        <w:t>needs</w:t>
      </w:r>
      <w:proofErr w:type="gramEnd"/>
      <w:r>
        <w:t>.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 xml:space="preserve">Shaun </w:t>
            </w:r>
            <w:proofErr w:type="spellStart"/>
            <w:r w:rsidRPr="005A7821">
              <w:t>Lottey</w:t>
            </w:r>
            <w:proofErr w:type="spellEnd"/>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 xml:space="preserve">Jason </w:t>
            </w:r>
            <w:proofErr w:type="spellStart"/>
            <w:r w:rsidRPr="005A7821">
              <w:t>Tilgner</w:t>
            </w:r>
            <w:proofErr w:type="spellEnd"/>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 xml:space="preserve">Jason </w:t>
            </w:r>
            <w:proofErr w:type="spellStart"/>
            <w:r w:rsidRPr="005A7821">
              <w:t>Walstab</w:t>
            </w:r>
            <w:proofErr w:type="spellEnd"/>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7ED41440"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3E1C74">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lastRenderedPageBreak/>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3E1C74">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3E1C74">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745B8EE2" w14:textId="77777777" w:rsidR="00242943" w:rsidRPr="0053505F" w:rsidRDefault="00242943" w:rsidP="00242943">
      <w:pPr>
        <w:rPr>
          <w:rStyle w:val="Strong"/>
        </w:rPr>
      </w:pPr>
    </w:p>
    <w:p w14:paraId="7785611F" w14:textId="77777777" w:rsidR="00242943" w:rsidRDefault="00242943" w:rsidP="00242943"/>
    <w:p w14:paraId="52EBC730" w14:textId="77777777" w:rsidR="00242943" w:rsidRDefault="00242943" w:rsidP="00242943"/>
    <w:p w14:paraId="3A45700D" w14:textId="77777777" w:rsidR="00242943" w:rsidRDefault="00242943" w:rsidP="00242943"/>
    <w:p w14:paraId="14E886FB" w14:textId="77777777" w:rsidR="00242943" w:rsidRDefault="00242943" w:rsidP="00242943"/>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3E1C74">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lastRenderedPageBreak/>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3E1C74">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3E1C74">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3E1C74">
            <w:pPr>
              <w:spacing w:after="0" w:line="240" w:lineRule="auto"/>
              <w:rPr>
                <w:rFonts w:ascii="Calibri" w:eastAsia="Times New Roman" w:hAnsi="Calibri" w:cs="Calibri"/>
                <w:b/>
                <w:bCs/>
                <w:lang w:eastAsia="en-AU"/>
              </w:rPr>
            </w:pPr>
            <w:proofErr w:type="spellStart"/>
            <w:r w:rsidRPr="009F58D9">
              <w:rPr>
                <w:rFonts w:ascii="Calibri" w:eastAsia="Times New Roman" w:hAnsi="Calibri" w:cs="Calibri"/>
                <w:b/>
                <w:bCs/>
                <w:lang w:eastAsia="en-AU"/>
              </w:rPr>
              <w:t>Pct</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EB99621" w14:textId="77777777" w:rsidR="00242943" w:rsidRDefault="00242943" w:rsidP="00242943"/>
    <w:p w14:paraId="60C15FC8" w14:textId="77777777" w:rsidR="00242943" w:rsidRDefault="00242943" w:rsidP="00242943"/>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3E1C74">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3E1C74">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3E1C74">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3E1C74">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3E1C74">
            <w:pPr>
              <w:spacing w:after="0" w:line="240" w:lineRule="auto"/>
              <w:rPr>
                <w:rFonts w:ascii="Calibri" w:eastAsia="Times New Roman" w:hAnsi="Calibri" w:cs="Calibri"/>
                <w:b/>
                <w:bCs/>
                <w:lang w:eastAsia="en-AU"/>
              </w:rPr>
            </w:pPr>
            <w:proofErr w:type="spellStart"/>
            <w:r w:rsidRPr="00D83512">
              <w:rPr>
                <w:rFonts w:ascii="Calibri" w:eastAsia="Times New Roman" w:hAnsi="Calibri" w:cs="Calibri"/>
                <w:b/>
                <w:bCs/>
                <w:lang w:eastAsia="en-AU"/>
              </w:rPr>
              <w:t>Pct</w:t>
            </w:r>
            <w:proofErr w:type="spellEnd"/>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53485416" w14:textId="77777777" w:rsidR="00242943" w:rsidRDefault="00242943" w:rsidP="00242943"/>
    <w:p w14:paraId="18CEB3E0" w14:textId="77777777" w:rsidR="00242943" w:rsidRDefault="00242943" w:rsidP="00242943"/>
    <w:p w14:paraId="4CD750B8" w14:textId="77777777" w:rsidR="00242943" w:rsidRDefault="00242943" w:rsidP="00242943"/>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3E1C74">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gramStart"/>
            <w:r w:rsidRPr="00685A67">
              <w:rPr>
                <w:rFonts w:ascii="Calibri" w:eastAsia="Times New Roman" w:hAnsi="Calibri" w:cs="Calibri"/>
                <w:lang w:eastAsia="en-AU"/>
              </w:rPr>
              <w:t>Front End</w:t>
            </w:r>
            <w:proofErr w:type="gram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3E1C74">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3E1C74">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lastRenderedPageBreak/>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3E1C74">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Javascript</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Ruby </w:t>
            </w:r>
            <w:proofErr w:type="gramStart"/>
            <w:r w:rsidRPr="00685A67">
              <w:rPr>
                <w:rFonts w:ascii="Calibri" w:eastAsia="Times New Roman" w:hAnsi="Calibri" w:cs="Calibri"/>
                <w:lang w:eastAsia="en-AU"/>
              </w:rPr>
              <w:t>On</w:t>
            </w:r>
            <w:proofErr w:type="gramEnd"/>
            <w:r w:rsidRPr="00685A67">
              <w:rPr>
                <w:rFonts w:ascii="Calibri" w:eastAsia="Times New Roman" w:hAnsi="Calibri" w:cs="Calibri"/>
                <w:lang w:eastAsia="en-AU"/>
              </w:rPr>
              <w:t xml:space="preserve">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Etl</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ap </w:t>
            </w:r>
            <w:proofErr w:type="spellStart"/>
            <w:r w:rsidRPr="00685A67">
              <w:rPr>
                <w:rFonts w:ascii="Calibri" w:eastAsia="Times New Roman" w:hAnsi="Calibri" w:cs="Calibri"/>
                <w:lang w:eastAsia="en-AU"/>
              </w:rPr>
              <w:t>Abap</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Aem</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3E1C74">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3E1C74">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lastRenderedPageBreak/>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3E1C74">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3E1C74">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77777777" w:rsidR="00991E8A" w:rsidRPr="00B673DD"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7AA5E5F5" w14:textId="1FED9E41" w:rsidR="00991E8A" w:rsidRDefault="00242943" w:rsidP="00991E8A">
      <w:r w:rsidRPr="00242943">
        <w:rPr>
          <w:highlight w:val="yellow"/>
        </w:rPr>
        <w:t>T</w:t>
      </w:r>
      <w:bookmarkStart w:id="3" w:name="_GoBack"/>
      <w:bookmarkEnd w:id="3"/>
      <w:r w:rsidRPr="00242943">
        <w:rPr>
          <w:highlight w:val="yellow"/>
        </w:rPr>
        <w:t>ODO</w:t>
      </w:r>
      <w:r w:rsidR="00991E8A">
        <w:br w:type="page"/>
      </w:r>
    </w:p>
    <w:p w14:paraId="4973E908" w14:textId="77777777" w:rsidR="00991E8A" w:rsidRPr="00B673DD" w:rsidRDefault="00991E8A" w:rsidP="00991E8A"/>
    <w:p w14:paraId="40B64A50" w14:textId="77777777" w:rsidR="006F2E57" w:rsidRDefault="006F2E57" w:rsidP="00991E8A">
      <w:pPr>
        <w:pStyle w:val="Heading2"/>
      </w:pPr>
      <w:r>
        <w:t>Reconsider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 xml:space="preserve">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w:t>
      </w:r>
      <w:proofErr w:type="gramStart"/>
      <w:r w:rsidRPr="00991E8A">
        <w:t>aspects</w:t>
      </w:r>
      <w:proofErr w:type="gramEnd"/>
      <w:r w:rsidRPr="00991E8A">
        <w:t xml:space="preserve">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1BA25BFC" w:rsidR="00991E8A" w:rsidRDefault="00991E8A" w:rsidP="00991E8A">
      <w:pPr>
        <w:pStyle w:val="Heading3"/>
      </w:pPr>
      <w:r>
        <w:t xml:space="preserve">Shaun </w:t>
      </w:r>
      <w:proofErr w:type="spellStart"/>
      <w:r>
        <w:t>Lottey</w:t>
      </w:r>
      <w:proofErr w:type="spellEnd"/>
      <w:r>
        <w:tab/>
        <w:t>Senior C++ Engineer (Gameplay Programmer)</w:t>
      </w:r>
    </w:p>
    <w:p w14:paraId="3EAF930F" w14:textId="77777777" w:rsidR="00991E8A" w:rsidRPr="00991E8A" w:rsidRDefault="00991E8A" w:rsidP="00991E8A"/>
    <w:p w14:paraId="09AE2E9C" w14:textId="16E294B7" w:rsidR="00991E8A" w:rsidRDefault="00991E8A" w:rsidP="00991E8A">
      <w:pPr>
        <w:pStyle w:val="Heading3"/>
      </w:pPr>
      <w:r>
        <w:t>Jake McAndrew</w:t>
      </w:r>
      <w:r>
        <w:tab/>
        <w:t>ASD Software Developer/cybersecurity</w:t>
      </w:r>
    </w:p>
    <w:p w14:paraId="0D6FF8A4" w14:textId="77777777" w:rsidR="00991E8A" w:rsidRPr="00991E8A" w:rsidRDefault="00991E8A" w:rsidP="00991E8A"/>
    <w:p w14:paraId="7A3ED0AA" w14:textId="64322635" w:rsidR="00991E8A" w:rsidRDefault="00991E8A" w:rsidP="00991E8A">
      <w:pPr>
        <w:pStyle w:val="Heading3"/>
      </w:pPr>
      <w:r>
        <w:t xml:space="preserve">Jason </w:t>
      </w:r>
      <w:proofErr w:type="spellStart"/>
      <w:r>
        <w:t>Tilgner</w:t>
      </w:r>
      <w:proofErr w:type="spellEnd"/>
      <w:r>
        <w:tab/>
        <w:t>developer / full stack developer.</w:t>
      </w:r>
    </w:p>
    <w:p w14:paraId="72F0B1D1" w14:textId="77777777" w:rsidR="00991E8A" w:rsidRPr="00991E8A" w:rsidRDefault="00991E8A" w:rsidP="00991E8A"/>
    <w:p w14:paraId="15B4B88A" w14:textId="52215D2E" w:rsidR="00991E8A" w:rsidRDefault="00991E8A" w:rsidP="00991E8A">
      <w:pPr>
        <w:pStyle w:val="Heading3"/>
      </w:pPr>
      <w:r>
        <w:t xml:space="preserve">Jason </w:t>
      </w:r>
      <w:proofErr w:type="spellStart"/>
      <w:r>
        <w:t>Walstab</w:t>
      </w:r>
      <w:proofErr w:type="spellEnd"/>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t>Another factor is that generally IoT jobs are also split into separate job titles</w:t>
      </w:r>
      <w:r>
        <w:t>. A</w:t>
      </w:r>
      <w:r>
        <w:t xml:space="preserve"> network engineer is hired for the network side of things, a programmer for the programming, hardware engineer for hardware design etc.</w:t>
      </w:r>
    </w:p>
    <w:p w14:paraId="6500920A" w14:textId="75FF74D6" w:rsidR="00991E8A" w:rsidRPr="00991E8A" w:rsidRDefault="00991E8A" w:rsidP="00991E8A">
      <w:r>
        <w:t>This field is still a growing field and although the job market now doesn't reflect it, I still believe IoT specialist jobs will only continue to rise as the industry matures and I would continue to look at this career path for the future.</w:t>
      </w:r>
    </w:p>
    <w:p w14:paraId="1279921A" w14:textId="77777777" w:rsidR="00991E8A" w:rsidRDefault="00991E8A" w:rsidP="006F2E57"/>
    <w:p w14:paraId="4DCB803E" w14:textId="77777777" w:rsidR="002675A5" w:rsidRPr="002675A5" w:rsidRDefault="002675A5" w:rsidP="002675A5"/>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198EFB53" w14:textId="609AA3BB" w:rsidR="006F2E57" w:rsidRDefault="006F2E57" w:rsidP="006F2E57">
      <w:commentRangeStart w:id="4"/>
      <w:r>
        <w:t>TODO</w:t>
      </w:r>
      <w:commentRangeEnd w:id="4"/>
      <w:r>
        <w:rPr>
          <w:rStyle w:val="CommentReference"/>
        </w:rPr>
        <w:commentReference w:id="4"/>
      </w:r>
    </w:p>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lastRenderedPageBreak/>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3A2D0ACE" w:rsidR="000436A6" w:rsidRDefault="000436A6" w:rsidP="000436A6">
      <w:pPr>
        <w:pStyle w:val="Heading3"/>
      </w:pPr>
      <w:r w:rsidRPr="00203E29">
        <w:t xml:space="preserve">What does small computing devices </w:t>
      </w:r>
      <w:proofErr w:type="gramStart"/>
      <w:r w:rsidRPr="00203E29">
        <w:t>do</w:t>
      </w:r>
      <w:proofErr w:type="gramEnd"/>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589C18AA" w:rsidR="000436A6" w:rsidRDefault="000436A6" w:rsidP="000436A6">
      <w:pPr>
        <w:pStyle w:val="Heading3"/>
      </w:pPr>
      <w:r w:rsidRPr="00203E29">
        <w:lastRenderedPageBreak/>
        <w:t>What is the likely impact</w:t>
      </w:r>
      <w:r>
        <w:t xml:space="preserve"> of </w:t>
      </w:r>
      <w:bookmarkStart w:id="5" w:name="_Hlk29326702"/>
      <w:r w:rsidRPr="00203E29">
        <w:t xml:space="preserve">small computing </w:t>
      </w:r>
      <w:proofErr w:type="gramStart"/>
      <w:r w:rsidRPr="00203E29">
        <w:t>devices</w:t>
      </w:r>
      <w:bookmarkEnd w:id="5"/>
      <w:proofErr w:type="gramEnd"/>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777777" w:rsidR="000436A6" w:rsidRDefault="000436A6" w:rsidP="000436A6">
      <w:pPr>
        <w:pStyle w:val="Heading3"/>
      </w:pPr>
      <w:r w:rsidRPr="00203E29">
        <w:t xml:space="preserve">How will small computing devices affect </w:t>
      </w:r>
      <w:r>
        <w:t>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 xml:space="preserve">Global Market Insights, I. (2020). Single Board Computer Market to surpass $1bn by 2025: Global Market Insights, </w:t>
      </w:r>
      <w:proofErr w:type="gramStart"/>
      <w:r>
        <w:t>Inc..</w:t>
      </w:r>
      <w:proofErr w:type="gramEnd"/>
      <w:r>
        <w:t xml:space="preserve"> [online] GlobeNewswire </w:t>
      </w:r>
      <w:proofErr w:type="gramStart"/>
      <w:r>
        <w:t>News Room</w:t>
      </w:r>
      <w:proofErr w:type="gramEnd"/>
      <w:r>
        <w:t>.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 xml:space="preserve">Fast Company. (2020). Bringing </w:t>
      </w:r>
      <w:proofErr w:type="gramStart"/>
      <w:r>
        <w:t>The</w:t>
      </w:r>
      <w:proofErr w:type="gramEnd"/>
      <w:r>
        <w:t xml:space="preserv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 xml:space="preserve">Forbes.com. (2020). </w:t>
      </w:r>
      <w:proofErr w:type="spellStart"/>
      <w:r>
        <w:t>ExtraHop</w:t>
      </w:r>
      <w:proofErr w:type="spellEnd"/>
      <w:r>
        <w:t xml:space="preserve"> </w:t>
      </w:r>
      <w:proofErr w:type="spellStart"/>
      <w:r>
        <w:t>BrandVoice</w:t>
      </w:r>
      <w:proofErr w:type="spellEnd"/>
      <w:r>
        <w:t xml:space="preserve">: What We Can Learn </w:t>
      </w:r>
      <w:proofErr w:type="gramStart"/>
      <w:r>
        <w:t>From</w:t>
      </w:r>
      <w:proofErr w:type="gramEnd"/>
      <w:r>
        <w:t xml:space="preserve">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w:t>
      </w:r>
      <w:proofErr w:type="spellStart"/>
      <w:r>
        <w:t>ebook</w:t>
      </w:r>
      <w:proofErr w:type="spellEnd"/>
      <w:r>
        <w:t>] NASA. Available at: https://oig.nasa.gov/docs/IG-19-022.pdf [Accessed 10 Jan. 2020].</w:t>
      </w:r>
    </w:p>
    <w:p w14:paraId="49947DD3" w14:textId="434C3D3D" w:rsidR="00203E29" w:rsidRDefault="005C6449" w:rsidP="005C2476">
      <w:r>
        <w:t xml:space="preserve">WashingtonPost.com. (2020). Nest cam monitor </w:t>
      </w:r>
      <w:proofErr w:type="gramStart"/>
      <w:r>
        <w:t>hacked</w:t>
      </w:r>
      <w:proofErr w:type="gramEnd"/>
      <w:r>
        <w:t xml:space="preserve">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6"/>
      <w:r>
        <w:t>Topic</w:t>
      </w:r>
      <w:commentRangeEnd w:id="6"/>
      <w:r>
        <w:rPr>
          <w:rStyle w:val="CommentReference"/>
          <w:rFonts w:asciiTheme="minorHAnsi" w:eastAsiaTheme="minorHAnsi" w:hAnsiTheme="minorHAnsi" w:cstheme="minorBidi"/>
          <w:color w:val="auto"/>
        </w:rPr>
        <w:commentReference w:id="6"/>
      </w:r>
      <w:r>
        <w:t xml:space="preserve"> 2: </w:t>
      </w:r>
      <w:r w:rsidRPr="00203E29">
        <w:t>Cybersecurity</w:t>
      </w:r>
    </w:p>
    <w:p w14:paraId="203A9D1A" w14:textId="15DEDE85" w:rsidR="00203E29" w:rsidRDefault="00203E29" w:rsidP="00203E29">
      <w:pPr>
        <w:pStyle w:val="Heading3"/>
      </w:pPr>
      <w:r w:rsidRPr="00203E29">
        <w:t xml:space="preserve">What does it </w:t>
      </w:r>
      <w:proofErr w:type="gramStart"/>
      <w:r w:rsidRPr="00203E29">
        <w:t>do</w:t>
      </w:r>
      <w:proofErr w:type="gramEnd"/>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 xml:space="preserve">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w:t>
      </w:r>
      <w:proofErr w:type="gramStart"/>
      <w:r>
        <w:t>and also</w:t>
      </w:r>
      <w:proofErr w:type="gramEnd"/>
      <w:r>
        <w:t xml:space="preserve"> enables a quicker and more decisive response to them.</w:t>
      </w:r>
    </w:p>
    <w:p w14:paraId="7A2E96B4" w14:textId="7D1A0B34" w:rsidR="00373A23" w:rsidRDefault="00373A23" w:rsidP="00373A23">
      <w:r>
        <w:t xml:space="preserve">The use of AI in cybersecurity allows IT professionals in the field to be more efficient. For </w:t>
      </w:r>
      <w:proofErr w:type="gramStart"/>
      <w:r>
        <w:t>example,  experts</w:t>
      </w:r>
      <w:proofErr w:type="gramEnd"/>
      <w:r>
        <w:t xml:space="preserve">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3CE338CC" w:rsidR="00373A23" w:rsidRDefault="00373A23" w:rsidP="00373A23">
      <w:pPr>
        <w:pStyle w:val="Heading3"/>
      </w:pPr>
      <w:r>
        <w:t xml:space="preserve">What can be done </w:t>
      </w:r>
      <w:proofErr w:type="gramStart"/>
      <w:r>
        <w:t>now</w:t>
      </w:r>
      <w:proofErr w:type="gramEnd"/>
    </w:p>
    <w:p w14:paraId="7406ACF1" w14:textId="2FDD868C" w:rsidR="00373A23" w:rsidRDefault="00373A23" w:rsidP="00373A23">
      <w:r w:rsidRPr="00373A23">
        <w:t xml:space="preserve">Right now, there are </w:t>
      </w:r>
      <w:proofErr w:type="gramStart"/>
      <w:r w:rsidRPr="00373A23">
        <w:t>many different ways</w:t>
      </w:r>
      <w:proofErr w:type="gramEnd"/>
      <w:r w:rsidRPr="00373A23">
        <w:t xml:space="preserve">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6B2CCE5D" w:rsidR="00203E29" w:rsidRDefault="00203E29" w:rsidP="00203E29">
      <w:pPr>
        <w:pStyle w:val="Heading3"/>
      </w:pPr>
      <w:r w:rsidRPr="00203E29">
        <w:t xml:space="preserve">What is the likely </w:t>
      </w:r>
      <w:proofErr w:type="gramStart"/>
      <w:r w:rsidRPr="00203E29">
        <w:t>impact</w:t>
      </w:r>
      <w:proofErr w:type="gramEnd"/>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t>
      </w:r>
      <w:proofErr w:type="gramStart"/>
      <w:r>
        <w:t>will to</w:t>
      </w:r>
      <w:proofErr w:type="gramEnd"/>
      <w:r>
        <w:t xml:space="preserve">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w:t>
      </w:r>
      <w:proofErr w:type="spellStart"/>
      <w:r>
        <w:t>Levie</w:t>
      </w:r>
      <w:proofErr w:type="spellEnd"/>
      <w:r>
        <w:t xml:space="preserv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 xml:space="preserve">Tech enthusiasts and some cybersecurity specialists believe that advancements in AI for cybersecurity will not remove cybersecurity jobs, but it will drastically change them. </w:t>
      </w:r>
      <w:proofErr w:type="gramStart"/>
      <w:r>
        <w:t>In the not so distant future</w:t>
      </w:r>
      <w:proofErr w:type="gramEnd"/>
      <w:r>
        <w:t>,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 xml:space="preserve">A common misconception is that cybersecurity is something that only big organisations </w:t>
      </w:r>
      <w:proofErr w:type="gramStart"/>
      <w:r>
        <w:t>have to</w:t>
      </w:r>
      <w:proofErr w:type="gramEnd"/>
      <w:r>
        <w:t xml:space="preserve"> worry about. </w:t>
      </w:r>
      <w:proofErr w:type="gramStart"/>
      <w:r>
        <w:t>But in reality, cybersecurity</w:t>
      </w:r>
      <w:proofErr w:type="gramEnd"/>
      <w:r>
        <w:t xml:space="preserve">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5C2476">
      <w:pPr>
        <w:pStyle w:val="Heading2"/>
      </w:pPr>
      <w:r>
        <w:t>Cybersecurity References</w:t>
      </w:r>
    </w:p>
    <w:p w14:paraId="2C48DA5E" w14:textId="77777777" w:rsidR="005C2476" w:rsidRDefault="005C2476" w:rsidP="005C2476">
      <w:r>
        <w:t xml:space="preserve">Hashed Out by The SSL Store™. (2020). Artificial intelligence in cyber security: The </w:t>
      </w:r>
      <w:proofErr w:type="spellStart"/>
      <w:r>
        <w:t>savior</w:t>
      </w:r>
      <w:proofErr w:type="spellEnd"/>
      <w:r>
        <w:t xml:space="preserve">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proofErr w:type="spellStart"/>
      <w:r>
        <w:t>TechBeacon</w:t>
      </w:r>
      <w:proofErr w:type="spellEnd"/>
      <w:r>
        <w:t>.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269CB086" w14:textId="5126E453" w:rsidR="00203E29" w:rsidRDefault="00203E29" w:rsidP="00203E29">
      <w:pPr>
        <w:pStyle w:val="Heading2"/>
      </w:pPr>
      <w:commentRangeStart w:id="7"/>
      <w:r>
        <w:t>Topic</w:t>
      </w:r>
      <w:commentRangeEnd w:id="7"/>
      <w:r w:rsidR="003F57D1">
        <w:rPr>
          <w:rStyle w:val="CommentReference"/>
          <w:rFonts w:asciiTheme="minorHAnsi" w:eastAsiaTheme="minorHAnsi" w:hAnsiTheme="minorHAnsi" w:cstheme="minorBidi"/>
          <w:color w:val="auto"/>
        </w:rPr>
        <w:commentReference w:id="7"/>
      </w:r>
      <w:r>
        <w:t xml:space="preserve"> 3: </w:t>
      </w:r>
      <w:r w:rsidR="005C2476" w:rsidRPr="00203E29">
        <w:t>Machine Learning</w:t>
      </w:r>
    </w:p>
    <w:p w14:paraId="225C17DD" w14:textId="77777777" w:rsidR="00203E29" w:rsidRDefault="00203E29" w:rsidP="00203E29">
      <w:pPr>
        <w:pStyle w:val="Heading3"/>
      </w:pPr>
      <w:r w:rsidRPr="00203E29">
        <w:t xml:space="preserve">What does it </w:t>
      </w:r>
      <w:proofErr w:type="gramStart"/>
      <w:r w:rsidRPr="00203E29">
        <w:t>do</w:t>
      </w:r>
      <w:proofErr w:type="gramEnd"/>
    </w:p>
    <w:p w14:paraId="420C336E" w14:textId="77777777" w:rsidR="00203E29" w:rsidRDefault="00203E29" w:rsidP="00203E29">
      <w:pPr>
        <w:pStyle w:val="Heading3"/>
      </w:pPr>
      <w:r w:rsidRPr="00203E29">
        <w:t xml:space="preserve">What is the likely </w:t>
      </w:r>
      <w:proofErr w:type="gramStart"/>
      <w:r w:rsidRPr="00203E29">
        <w:t>impact</w:t>
      </w:r>
      <w:proofErr w:type="gramEnd"/>
    </w:p>
    <w:p w14:paraId="691DDB00" w14:textId="77777777" w:rsidR="00203E29" w:rsidRPr="00203E29" w:rsidRDefault="00203E29" w:rsidP="00203E29">
      <w:pPr>
        <w:pStyle w:val="Heading3"/>
      </w:pPr>
      <w:r w:rsidRPr="00203E29">
        <w:t>How will this affect you</w:t>
      </w:r>
    </w:p>
    <w:p w14:paraId="3B36049F" w14:textId="77777777" w:rsidR="00203E29" w:rsidRPr="00203E29" w:rsidRDefault="00203E29" w:rsidP="00203E29"/>
    <w:p w14:paraId="73235156" w14:textId="39677940" w:rsidR="00203E29" w:rsidRDefault="00203E29" w:rsidP="00203E29">
      <w:pPr>
        <w:pStyle w:val="Heading2"/>
      </w:pPr>
      <w:proofErr w:type="gramStart"/>
      <w:r>
        <w:t>Topic  4</w:t>
      </w:r>
      <w:proofErr w:type="gramEnd"/>
      <w:r>
        <w:t xml:space="preserve">: </w:t>
      </w:r>
      <w:r w:rsidRPr="00203E29">
        <w:t>Clouds, services, servers</w:t>
      </w:r>
    </w:p>
    <w:p w14:paraId="3D395D77" w14:textId="5CC36795" w:rsidR="00C264FE" w:rsidRDefault="00C264FE" w:rsidP="00C264FE"/>
    <w:p w14:paraId="19360C2A" w14:textId="77777777" w:rsidR="00C264FE" w:rsidRDefault="00C264FE" w:rsidP="00C264FE">
      <w:pPr>
        <w:pStyle w:val="Heading3"/>
      </w:pPr>
      <w:r w:rsidRPr="00203E29">
        <w:t xml:space="preserve">What </w:t>
      </w:r>
      <w:r>
        <w:t xml:space="preserve">does the Cloud </w:t>
      </w:r>
      <w:proofErr w:type="gramStart"/>
      <w:r w:rsidRPr="00203E29">
        <w:t>do</w:t>
      </w:r>
      <w:proofErr w:type="gramEnd"/>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w:t>
      </w:r>
      <w:r>
        <w:lastRenderedPageBreak/>
        <w:t>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t>What is the impact</w:t>
      </w:r>
      <w:r>
        <w:t xml:space="preserve"> of </w:t>
      </w:r>
      <w:proofErr w:type="gramStart"/>
      <w:r>
        <w:t>Cloud</w:t>
      </w:r>
      <w:proofErr w:type="gramEnd"/>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lastRenderedPageBreak/>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Un.org. (2020). World’s population increasingly urban with more than half living in urban areas | UN DESA | United Nations Department of Economic and Social Affairs. [online] Available at: https://www.un.org/en/development/desa/news/population/world-urbanization-prospects-2014.html [Accessed 6 Jan. 2020].</w:t>
      </w:r>
    </w:p>
    <w:p w14:paraId="4711A1DD" w14:textId="77777777" w:rsidR="005C6449" w:rsidRDefault="005C6449" w:rsidP="005C6449">
      <w:r>
        <w:t xml:space="preserve">Forbes.com. (2020). Cloud Computing Is Crucial </w:t>
      </w:r>
      <w:proofErr w:type="gramStart"/>
      <w:r>
        <w:t>To</w:t>
      </w:r>
      <w:proofErr w:type="gramEnd"/>
      <w:r>
        <w:t xml:space="preserve">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w:t>
      </w:r>
      <w:proofErr w:type="spellStart"/>
      <w:r>
        <w:t>ebook</w:t>
      </w:r>
      <w:proofErr w:type="spellEnd"/>
      <w:r>
        <w:t>] Available at: https://www.omg.org/cloud/deliverables/CSCC-Impact-of-Cloud-Computing-on-Healthcare.pdf [Accessed 10 Jan. 2020].</w:t>
      </w:r>
    </w:p>
    <w:p w14:paraId="3B88B279" w14:textId="77777777" w:rsidR="005C6449" w:rsidRDefault="005C6449" w:rsidP="005C6449">
      <w:r>
        <w:t>The Future of Cloud Computing. (2010). [</w:t>
      </w:r>
      <w:proofErr w:type="spellStart"/>
      <w:r>
        <w:t>ebook</w:t>
      </w:r>
      <w:proofErr w:type="spellEnd"/>
      <w:r>
        <w:t xml:space="preserve">] Pew Research </w:t>
      </w:r>
      <w:proofErr w:type="spellStart"/>
      <w:r>
        <w:t>Center</w:t>
      </w:r>
      <w:proofErr w:type="spellEnd"/>
      <w:r>
        <w:t>.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 xml:space="preserve">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w:t>
      </w:r>
      <w:proofErr w:type="gramStart"/>
      <w:r>
        <w:t>mini-games</w:t>
      </w:r>
      <w:proofErr w:type="gramEnd"/>
      <w:r>
        <w:t xml:space="preserve"> to keep the children interested and engaged through the process.</w:t>
      </w:r>
    </w:p>
    <w:p w14:paraId="23A1E7FE" w14:textId="77777777" w:rsidR="00373A23" w:rsidRDefault="00373A23" w:rsidP="00373A23">
      <w:pPr>
        <w:pStyle w:val="Heading2"/>
      </w:pPr>
      <w:r>
        <w:lastRenderedPageBreak/>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 xml:space="preserve">‘Click the correct card’ </w:t>
      </w:r>
      <w:proofErr w:type="gramStart"/>
      <w:r>
        <w:t>mini-game</w:t>
      </w:r>
      <w:proofErr w:type="gramEnd"/>
    </w:p>
    <w:p w14:paraId="004D0A9D" w14:textId="77777777" w:rsidR="00373A23" w:rsidRDefault="00373A23" w:rsidP="00373A23">
      <w:pPr>
        <w:pStyle w:val="ListParagraph"/>
        <w:numPr>
          <w:ilvl w:val="0"/>
          <w:numId w:val="5"/>
        </w:numPr>
      </w:pPr>
      <w:r>
        <w:t xml:space="preserve">‘Memory’ </w:t>
      </w:r>
      <w:proofErr w:type="gramStart"/>
      <w:r>
        <w:t>mini-game</w:t>
      </w:r>
      <w:proofErr w:type="gramEnd"/>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 xml:space="preserve">Clicking either of the game buttons will proceed to load up the selected </w:t>
      </w:r>
      <w:proofErr w:type="gramStart"/>
      <w:r>
        <w:t>mini-game</w:t>
      </w:r>
      <w:proofErr w:type="gramEnd"/>
      <w:r>
        <w:t>, whereas the exit button will simply exit the application. The application will have an appropriate background image and a simple music loop.</w:t>
      </w:r>
    </w:p>
    <w:p w14:paraId="26556D24" w14:textId="77777777" w:rsidR="00373A23" w:rsidRDefault="00373A23" w:rsidP="00373A23">
      <w:pPr>
        <w:pStyle w:val="Heading3"/>
      </w:pPr>
      <w:r>
        <w:lastRenderedPageBreak/>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lastRenderedPageBreak/>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lastRenderedPageBreak/>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 xml:space="preserve">Users will be able to add their own flashcards.  This will empower the end-user to customise the app for use in ways that fit their </w:t>
      </w:r>
      <w:proofErr w:type="gramStart"/>
      <w:r>
        <w:t>particular ESL</w:t>
      </w:r>
      <w:proofErr w:type="gramEnd"/>
      <w:r>
        <w:t xml:space="preserve">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 xml:space="preserve">GlobeNewswire </w:t>
      </w:r>
      <w:proofErr w:type="gramStart"/>
      <w:r w:rsidRPr="5EF282E1">
        <w:rPr>
          <w:i/>
          <w:iCs/>
        </w:rPr>
        <w:t>News Room</w:t>
      </w:r>
      <w:proofErr w:type="gramEnd"/>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228D4881" w14:textId="77777777" w:rsidR="00373A23" w:rsidRDefault="00373A23" w:rsidP="00373A23">
      <w:r w:rsidRPr="5EF282E1">
        <w:t>Taylor,</w:t>
      </w:r>
      <w:r>
        <w:t xml:space="preserve"> </w:t>
      </w:r>
      <w:r w:rsidRPr="5EF282E1">
        <w:t>2020</w:t>
      </w:r>
      <w:r>
        <w:t>,</w:t>
      </w:r>
      <w:r w:rsidRPr="5EF282E1">
        <w:t xml:space="preserve"> "People around the world still think English is the most valuable language to learn, study shows", </w:t>
      </w:r>
      <w:r w:rsidRPr="5EF282E1">
        <w:rPr>
          <w:i/>
          <w:iCs/>
        </w:rPr>
        <w:t>CNBC</w:t>
      </w:r>
      <w:r w:rsidRPr="5EF282E1">
        <w:t>, 2020. [Online]. Available: https://www.cnbc.com/2019/06/28/people-still-think-english-is-the-most-valuable-language-to-learn.html. [Accessed: 08- Jan- 2020].</w:t>
      </w:r>
    </w:p>
    <w:p w14:paraId="212347F2" w14:textId="77777777" w:rsidR="00373A23" w:rsidRDefault="00373A23" w:rsidP="00373A23"/>
    <w:p w14:paraId="618BC28A" w14:textId="77777777" w:rsidR="00373A23" w:rsidRDefault="00373A23" w:rsidP="00373A23">
      <w:pPr>
        <w:rPr>
          <w:rFonts w:ascii="Calibri" w:eastAsia="Calibri" w:hAnsi="Calibri" w:cs="Calibri"/>
          <w:sz w:val="19"/>
          <w:szCs w:val="19"/>
        </w:rPr>
      </w:pPr>
    </w:p>
    <w:p w14:paraId="0EF3533A" w14:textId="77777777" w:rsidR="000541A7" w:rsidRPr="000541A7" w:rsidRDefault="000541A7" w:rsidP="000541A7"/>
    <w:sectPr w:rsidR="000541A7" w:rsidRPr="000541A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991E8A" w:rsidRDefault="00991E8A" w:rsidP="00991E8A">
      <w:pPr>
        <w:pStyle w:val="CommentText"/>
      </w:pPr>
      <w:r>
        <w:rPr>
          <w:rStyle w:val="CommentReference"/>
        </w:rPr>
        <w:annotationRef/>
      </w:r>
      <w:r>
        <w:t>Do the skills bit</w:t>
      </w:r>
    </w:p>
  </w:comment>
  <w:comment w:id="4" w:author="Anthony Brown" w:date="2020-01-07T21:46:00Z" w:initials="AB">
    <w:p w14:paraId="278826F5" w14:textId="2B83860F" w:rsidR="000541A7" w:rsidRDefault="000541A7">
      <w:pPr>
        <w:pStyle w:val="CommentText"/>
      </w:pPr>
      <w:r>
        <w:rPr>
          <w:rStyle w:val="CommentReference"/>
        </w:rPr>
        <w:annotationRef/>
      </w:r>
      <w:r>
        <w:t>Add interview with an IT guy</w:t>
      </w:r>
    </w:p>
  </w:comment>
  <w:comment w:id="6" w:author="Anthony Brown" w:date="2020-01-07T22:49:00Z" w:initials="AB">
    <w:p w14:paraId="0CEDB1EE" w14:textId="77777777" w:rsidR="005C2476" w:rsidRDefault="005C2476" w:rsidP="005C2476">
      <w:pPr>
        <w:pStyle w:val="CommentText"/>
      </w:pPr>
      <w:r>
        <w:rPr>
          <w:rStyle w:val="CommentReference"/>
        </w:rPr>
        <w:annotationRef/>
      </w:r>
      <w:r>
        <w:t>Add it tech</w:t>
      </w:r>
    </w:p>
  </w:comment>
  <w:comment w:id="7" w:author="Anthony Brown" w:date="2020-01-07T22:49:00Z" w:initials="AB">
    <w:p w14:paraId="6FBAC3B5" w14:textId="2A4B1A3A" w:rsidR="000541A7" w:rsidRDefault="000541A7">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278826F5" w15:done="0"/>
  <w15:commentEx w15:paraId="0CEDB1EE" w15:done="0"/>
  <w15:commentEx w15:paraId="6FBAC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278826F5" w16cid:durableId="21BF7AA5"/>
  <w16cid:commentId w16cid:paraId="0CEDB1EE" w16cid:durableId="21C397E5"/>
  <w16cid:commentId w16cid:paraId="6FBAC3B5" w16cid:durableId="21BF89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qwUAdFCnhywAAAA="/>
  </w:docVars>
  <w:rsids>
    <w:rsidRoot w:val="00200D64"/>
    <w:rsid w:val="000436A6"/>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F2E57"/>
    <w:rsid w:val="00725470"/>
    <w:rsid w:val="009069D9"/>
    <w:rsid w:val="00991E8A"/>
    <w:rsid w:val="009C0E7D"/>
    <w:rsid w:val="009C1A95"/>
    <w:rsid w:val="00A002E6"/>
    <w:rsid w:val="00B66AB2"/>
    <w:rsid w:val="00B673DD"/>
    <w:rsid w:val="00C264FE"/>
    <w:rsid w:val="00D13150"/>
    <w:rsid w:val="00D40E9F"/>
    <w:rsid w:val="00E0699D"/>
    <w:rsid w:val="00E6614E"/>
    <w:rsid w:val="00FD5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hyperlink" Target="https://www.16personalities.com/personality-types" TargetMode="Externa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29</Pages>
  <Words>8345</Words>
  <Characters>47569</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18</cp:revision>
  <dcterms:created xsi:type="dcterms:W3CDTF">2020-01-07T05:39:00Z</dcterms:created>
  <dcterms:modified xsi:type="dcterms:W3CDTF">2020-01-10T15:04:00Z</dcterms:modified>
</cp:coreProperties>
</file>